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CB41C4E" w14:textId="77777777" w:rsidR="003B7B51" w:rsidRDefault="003B7B51" w:rsidP="003B7B51">
      <w:r>
        <w:t>Calvary Hymns September 19, 2021</w:t>
      </w:r>
    </w:p>
    <w:p w14:paraId="04AEC83D" w14:textId="77777777" w:rsidR="003B7B51" w:rsidRDefault="003B7B51" w:rsidP="003B7B51"/>
    <w:p w14:paraId="40446EDA" w14:textId="5883910F" w:rsidR="003B7B51" w:rsidRDefault="003B7B51" w:rsidP="003B7B51">
      <w:r>
        <w:t xml:space="preserve">Opening Hymn </w:t>
      </w:r>
      <w:r w:rsidR="005422A9">
        <w:t>390   Praise to the Lord, the Almighty</w:t>
      </w:r>
    </w:p>
    <w:p w14:paraId="4A60D63F" w14:textId="00081B03" w:rsidR="005422A9" w:rsidRDefault="005422A9" w:rsidP="003B7B51"/>
    <w:p w14:paraId="11729533" w14:textId="315AF2BB" w:rsidR="005422A9" w:rsidRDefault="005422A9" w:rsidP="005422A9">
      <w:r>
        <w:t>1    Praise to the Lord, the Almighty, the King of creation!</w:t>
      </w:r>
    </w:p>
    <w:p w14:paraId="73D272DB" w14:textId="3B84CBC3" w:rsidR="005422A9" w:rsidRDefault="005422A9" w:rsidP="005422A9">
      <w:r>
        <w:t>O my soul, praise him, for he is your health and salvation:</w:t>
      </w:r>
    </w:p>
    <w:p w14:paraId="7089D8B8" w14:textId="306BC2CB" w:rsidR="005422A9" w:rsidRDefault="00AF56B2" w:rsidP="005422A9">
      <w:r>
        <w:t>join the great throng, psaltery, organ, and song,</w:t>
      </w:r>
    </w:p>
    <w:p w14:paraId="311CB47F" w14:textId="3A9E21C9" w:rsidR="00AF56B2" w:rsidRDefault="00AF56B2" w:rsidP="005422A9">
      <w:r>
        <w:t>sounding in glad adoration.</w:t>
      </w:r>
    </w:p>
    <w:p w14:paraId="5F83024C" w14:textId="77777777" w:rsidR="00AF56B2" w:rsidRDefault="00AF56B2" w:rsidP="005422A9"/>
    <w:p w14:paraId="4A8E1B3C" w14:textId="0FECA1C8" w:rsidR="00AF56B2" w:rsidRDefault="005422A9" w:rsidP="00AF56B2">
      <w:r>
        <w:t xml:space="preserve">2    </w:t>
      </w:r>
      <w:r w:rsidR="00AF56B2">
        <w:t>Praise to the Lord; over all things he gloriously reigneth:</w:t>
      </w:r>
    </w:p>
    <w:p w14:paraId="04073C8B" w14:textId="166EE50C" w:rsidR="00AF56B2" w:rsidRDefault="00AF56B2" w:rsidP="00AF56B2">
      <w:r>
        <w:t>borne as on eaglewings, safely his saints he sustaineth.</w:t>
      </w:r>
    </w:p>
    <w:p w14:paraId="3755C3CB" w14:textId="04825905" w:rsidR="00AF56B2" w:rsidRDefault="00AF56B2" w:rsidP="00AF56B2">
      <w:r>
        <w:t>Hast thou not seen how all thou needest hath been</w:t>
      </w:r>
    </w:p>
    <w:p w14:paraId="179DBEB4" w14:textId="446B464B" w:rsidR="00AF56B2" w:rsidRDefault="00AF56B2" w:rsidP="00AF56B2">
      <w:r>
        <w:t>granted in what he ordaineth?</w:t>
      </w:r>
    </w:p>
    <w:p w14:paraId="7DF8B98C" w14:textId="77777777" w:rsidR="005422A9" w:rsidRDefault="005422A9" w:rsidP="005422A9"/>
    <w:p w14:paraId="72A9BD08" w14:textId="30A12AF3" w:rsidR="005422A9" w:rsidRDefault="005422A9" w:rsidP="005422A9">
      <w:r>
        <w:t xml:space="preserve">3    Praise to the Lord, who will prosper your work and defend </w:t>
      </w:r>
      <w:r w:rsidR="00AF56B2">
        <w:t>thee</w:t>
      </w:r>
      <w:r>
        <w:t>;</w:t>
      </w:r>
    </w:p>
    <w:p w14:paraId="74C5C76D" w14:textId="4662BD23" w:rsidR="005422A9" w:rsidRDefault="005422A9" w:rsidP="005422A9">
      <w:r>
        <w:t xml:space="preserve">surely his goodness and mercy shall daily attend </w:t>
      </w:r>
      <w:r w:rsidR="00AF56B2">
        <w:t>thee;</w:t>
      </w:r>
    </w:p>
    <w:p w14:paraId="6280939C" w14:textId="49FE5128" w:rsidR="005422A9" w:rsidRDefault="00AF56B2" w:rsidP="005422A9">
      <w:r>
        <w:t>p</w:t>
      </w:r>
      <w:r w:rsidR="005422A9">
        <w:t>onder anew what the Almighty can do,</w:t>
      </w:r>
    </w:p>
    <w:p w14:paraId="79ABC0FA" w14:textId="5683D557" w:rsidR="005422A9" w:rsidRDefault="00AF56B2" w:rsidP="005422A9">
      <w:r>
        <w:t>who with his love doth befriend thee</w:t>
      </w:r>
      <w:r w:rsidR="005422A9">
        <w:t>.</w:t>
      </w:r>
    </w:p>
    <w:p w14:paraId="4C7163FE" w14:textId="77777777" w:rsidR="005422A9" w:rsidRDefault="005422A9" w:rsidP="005422A9"/>
    <w:p w14:paraId="4D1739F2" w14:textId="79E32C5B" w:rsidR="005422A9" w:rsidRDefault="005422A9" w:rsidP="005422A9">
      <w:r>
        <w:t>4    Praise to the Lord! O let all that is in me adore him!</w:t>
      </w:r>
    </w:p>
    <w:p w14:paraId="0F16CDF6" w14:textId="77777777" w:rsidR="005422A9" w:rsidRDefault="005422A9" w:rsidP="005422A9">
      <w:r>
        <w:t>All that has life and breath, come now with praises before him.</w:t>
      </w:r>
    </w:p>
    <w:p w14:paraId="78E8100F" w14:textId="7B58F449" w:rsidR="005422A9" w:rsidRDefault="005422A9" w:rsidP="005422A9">
      <w:r>
        <w:t xml:space="preserve">Let the </w:t>
      </w:r>
      <w:r w:rsidR="00AF56B2">
        <w:t>a</w:t>
      </w:r>
      <w:r>
        <w:t>men sound from his people again;</w:t>
      </w:r>
    </w:p>
    <w:p w14:paraId="5200F9B0" w14:textId="1EA08B95" w:rsidR="005422A9" w:rsidRDefault="005422A9" w:rsidP="005422A9">
      <w:r>
        <w:t>gladly forever adore him.</w:t>
      </w:r>
    </w:p>
    <w:p w14:paraId="10179EBC" w14:textId="75315056" w:rsidR="00AF56B2" w:rsidRDefault="00AF56B2" w:rsidP="005422A9"/>
    <w:p w14:paraId="7FE3DC5D" w14:textId="2BE37B2A" w:rsidR="00AF56B2" w:rsidRPr="00BF1188" w:rsidRDefault="00AF56B2" w:rsidP="005422A9">
      <w:pPr>
        <w:rPr>
          <w:i/>
        </w:rPr>
      </w:pPr>
      <w:bookmarkStart w:id="0" w:name="_GoBack"/>
      <w:r w:rsidRPr="00BF1188">
        <w:rPr>
          <w:i/>
        </w:rPr>
        <w:t>Words:  Joachim Neander (1650-1680); tr. Hymnal 1940 alt.</w:t>
      </w:r>
    </w:p>
    <w:p w14:paraId="50F8B287" w14:textId="06888C11" w:rsidR="00AF56B2" w:rsidRPr="00BF1188" w:rsidRDefault="00AF56B2" w:rsidP="005422A9">
      <w:pPr>
        <w:rPr>
          <w:i/>
        </w:rPr>
      </w:pPr>
      <w:r w:rsidRPr="00BF1188">
        <w:rPr>
          <w:i/>
        </w:rPr>
        <w:t>Music:  Lobe den Herren, melody from Erneuerten Gesangbuch, 1665;</w:t>
      </w:r>
    </w:p>
    <w:p w14:paraId="3F721D73" w14:textId="14AC171D" w:rsidR="00AF56B2" w:rsidRPr="00BF1188" w:rsidRDefault="00AF56B2" w:rsidP="005422A9">
      <w:pPr>
        <w:rPr>
          <w:i/>
        </w:rPr>
      </w:pPr>
      <w:r w:rsidRPr="00BF1188">
        <w:rPr>
          <w:i/>
        </w:rPr>
        <w:t>harm. The Chorale Book for England, 1863; desc.  Craig Sellar Lang (1891-1971)</w:t>
      </w:r>
    </w:p>
    <w:p w14:paraId="28FF7FF7" w14:textId="12249F39" w:rsidR="00AF56B2" w:rsidRPr="00BF1188" w:rsidRDefault="00AF56B2" w:rsidP="005422A9">
      <w:pPr>
        <w:rPr>
          <w:i/>
        </w:rPr>
      </w:pPr>
      <w:r w:rsidRPr="00BF1188">
        <w:rPr>
          <w:i/>
        </w:rPr>
        <w:t>14.14.478</w:t>
      </w:r>
    </w:p>
    <w:bookmarkEnd w:id="0"/>
    <w:p w14:paraId="1C5D7EDC" w14:textId="77777777" w:rsidR="003B7B51" w:rsidRDefault="003B7B51" w:rsidP="003B7B51"/>
    <w:p w14:paraId="49D87358" w14:textId="21FD0681" w:rsidR="003B7B51" w:rsidRDefault="003B7B51" w:rsidP="003B7B51"/>
    <w:p w14:paraId="02EF5091" w14:textId="31F28C04" w:rsidR="00AF56B2" w:rsidRDefault="00AF56B2" w:rsidP="003B7B51"/>
    <w:p w14:paraId="40F237EB" w14:textId="27580146" w:rsidR="00AF56B2" w:rsidRDefault="00AF56B2" w:rsidP="003B7B51"/>
    <w:p w14:paraId="7635982B" w14:textId="011B9D3D" w:rsidR="00AF56B2" w:rsidRDefault="00AF56B2" w:rsidP="003B7B51"/>
    <w:p w14:paraId="1B6BEB21" w14:textId="16280CC9" w:rsidR="00AF56B2" w:rsidRDefault="00AF56B2" w:rsidP="003B7B51"/>
    <w:p w14:paraId="197F380D" w14:textId="40960F52" w:rsidR="00AF56B2" w:rsidRDefault="00AF56B2" w:rsidP="003B7B51"/>
    <w:p w14:paraId="57D68EA6" w14:textId="5D2B4DF8" w:rsidR="00AF56B2" w:rsidRDefault="00AF56B2" w:rsidP="003B7B51"/>
    <w:p w14:paraId="615B10DD" w14:textId="7DA2CC18" w:rsidR="00AF56B2" w:rsidRDefault="00AF56B2" w:rsidP="003B7B51"/>
    <w:p w14:paraId="697C9E71" w14:textId="6CD73A47" w:rsidR="00AF56B2" w:rsidRDefault="00AF56B2" w:rsidP="003B7B51"/>
    <w:p w14:paraId="17E39ED8" w14:textId="1251916C" w:rsidR="00AF56B2" w:rsidRDefault="00AF56B2" w:rsidP="003B7B51"/>
    <w:p w14:paraId="5E44A49D" w14:textId="0A6C06B6" w:rsidR="00AF56B2" w:rsidRDefault="00AF56B2" w:rsidP="003B7B51"/>
    <w:p w14:paraId="6D4A2844" w14:textId="50F7A2BA" w:rsidR="00AF56B2" w:rsidRDefault="00AF56B2" w:rsidP="003B7B51"/>
    <w:p w14:paraId="472A944F" w14:textId="47887344" w:rsidR="00AF56B2" w:rsidRDefault="00AF56B2" w:rsidP="003B7B51"/>
    <w:p w14:paraId="58BAC601" w14:textId="104AE716" w:rsidR="00AF56B2" w:rsidRDefault="00AF56B2" w:rsidP="003B7B51"/>
    <w:p w14:paraId="248FFEDA" w14:textId="4330AC17" w:rsidR="00AF56B2" w:rsidRDefault="00AF56B2" w:rsidP="003B7B51"/>
    <w:p w14:paraId="3D46BF5A" w14:textId="5E27C718" w:rsidR="00AF56B2" w:rsidRDefault="00AF56B2" w:rsidP="003B7B51"/>
    <w:p w14:paraId="370DD709" w14:textId="28FF3CA7" w:rsidR="00AF56B2" w:rsidRDefault="00AF56B2" w:rsidP="003B7B51"/>
    <w:p w14:paraId="62C697FA" w14:textId="77777777" w:rsidR="00AF56B2" w:rsidRDefault="00AF56B2" w:rsidP="003B7B51"/>
    <w:p w14:paraId="0FCDE45E" w14:textId="77777777" w:rsidR="003B7B51" w:rsidRDefault="003B7B51" w:rsidP="003B7B51"/>
    <w:p w14:paraId="68BEA51D" w14:textId="77777777" w:rsidR="003B7B51" w:rsidRDefault="003B7B51" w:rsidP="003B7B51">
      <w:r>
        <w:lastRenderedPageBreak/>
        <w:t>Sequence Hymn 635    If thou but trust in God to guide thee</w:t>
      </w:r>
    </w:p>
    <w:p w14:paraId="74D147DD" w14:textId="77777777" w:rsidR="003B7B51" w:rsidRDefault="003B7B51" w:rsidP="003B7B51"/>
    <w:p w14:paraId="70355F17" w14:textId="1C9977E9" w:rsidR="003B7B51" w:rsidRDefault="003B7B51" w:rsidP="003B7B51">
      <w:r>
        <w:t>1</w:t>
      </w:r>
      <w:r w:rsidR="005422A9">
        <w:t xml:space="preserve">    </w:t>
      </w:r>
      <w:r>
        <w:t>If thou but trust in God to guide thee,</w:t>
      </w:r>
    </w:p>
    <w:p w14:paraId="4209E386" w14:textId="77777777" w:rsidR="003B7B51" w:rsidRDefault="003B7B51" w:rsidP="003B7B51">
      <w:r>
        <w:t>and hope in him through all thy ways,</w:t>
      </w:r>
    </w:p>
    <w:p w14:paraId="5AABE92C" w14:textId="77777777" w:rsidR="003B7B51" w:rsidRDefault="003B7B51" w:rsidP="003B7B51">
      <w:r>
        <w:t>he’ll give thee strength whate’er betide thee,</w:t>
      </w:r>
    </w:p>
    <w:p w14:paraId="47718948" w14:textId="77777777" w:rsidR="003B7B51" w:rsidRDefault="003B7B51" w:rsidP="003B7B51">
      <w:r>
        <w:t>and bear thee through the evil days.</w:t>
      </w:r>
    </w:p>
    <w:p w14:paraId="151CBDA2" w14:textId="77777777" w:rsidR="003B7B51" w:rsidRDefault="003B7B51" w:rsidP="003B7B51">
      <w:r>
        <w:t>Who trusts in God’s unchanging love</w:t>
      </w:r>
    </w:p>
    <w:p w14:paraId="430B3BB2" w14:textId="77777777" w:rsidR="003B7B51" w:rsidRDefault="003B7B51" w:rsidP="003B7B51">
      <w:r>
        <w:t>builds on a rock that nought can move.</w:t>
      </w:r>
    </w:p>
    <w:p w14:paraId="20FDF8E1" w14:textId="77777777" w:rsidR="003B7B51" w:rsidRDefault="003B7B51" w:rsidP="003B7B51"/>
    <w:p w14:paraId="5CACE83E" w14:textId="20024BAE" w:rsidR="003B7B51" w:rsidRDefault="003B7B51" w:rsidP="003B7B51">
      <w:r>
        <w:t>2</w:t>
      </w:r>
      <w:r w:rsidR="005422A9">
        <w:t xml:space="preserve">    </w:t>
      </w:r>
      <w:r>
        <w:t>Sing, pray, and keep his ways unswerving;</w:t>
      </w:r>
    </w:p>
    <w:p w14:paraId="416ABC38" w14:textId="77777777" w:rsidR="003B7B51" w:rsidRDefault="003B7B51" w:rsidP="003B7B51">
      <w:r>
        <w:t>so do thine own part faithfully,</w:t>
      </w:r>
    </w:p>
    <w:p w14:paraId="08CC6567" w14:textId="77777777" w:rsidR="003B7B51" w:rsidRDefault="003B7B51" w:rsidP="003B7B51">
      <w:r>
        <w:t>and trust his word, though undeserving;</w:t>
      </w:r>
    </w:p>
    <w:p w14:paraId="4B1E0E43" w14:textId="77777777" w:rsidR="003B7B51" w:rsidRDefault="003B7B51" w:rsidP="003B7B51">
      <w:r>
        <w:t>thou yet shalt find it true for thee;</w:t>
      </w:r>
    </w:p>
    <w:p w14:paraId="731AA02D" w14:textId="77777777" w:rsidR="003B7B51" w:rsidRDefault="003B7B51" w:rsidP="003B7B51">
      <w:r>
        <w:t>God never yet forsook in need</w:t>
      </w:r>
    </w:p>
    <w:p w14:paraId="461F6944" w14:textId="77777777" w:rsidR="003B7B51" w:rsidRDefault="003B7B51" w:rsidP="003B7B51">
      <w:r>
        <w:t>the soul that trusted him indeed.</w:t>
      </w:r>
    </w:p>
    <w:p w14:paraId="3E16243A" w14:textId="77777777" w:rsidR="003B7B51" w:rsidRDefault="003B7B51" w:rsidP="003B7B51"/>
    <w:p w14:paraId="7278ACB2" w14:textId="77777777" w:rsidR="003B7B51" w:rsidRPr="005422A9" w:rsidRDefault="003B7B51" w:rsidP="003B7B51">
      <w:pPr>
        <w:rPr>
          <w:i/>
          <w:iCs/>
        </w:rPr>
      </w:pPr>
      <w:r w:rsidRPr="005422A9">
        <w:rPr>
          <w:i/>
          <w:iCs/>
        </w:rPr>
        <w:t>Words: Georg Neumark (1621-1681); tr. Catherine Winkworth (1829-1878), alt.</w:t>
      </w:r>
    </w:p>
    <w:p w14:paraId="1A860A86" w14:textId="77777777" w:rsidR="003B7B51" w:rsidRPr="005422A9" w:rsidRDefault="003B7B51" w:rsidP="003B7B51">
      <w:pPr>
        <w:rPr>
          <w:i/>
          <w:iCs/>
        </w:rPr>
      </w:pPr>
      <w:r w:rsidRPr="005422A9">
        <w:rPr>
          <w:i/>
          <w:iCs/>
        </w:rPr>
        <w:t>Music: Wer nur den lieben Gott, Georg Neumark (1621-1681)</w:t>
      </w:r>
    </w:p>
    <w:p w14:paraId="234E72D9" w14:textId="77777777" w:rsidR="008C787D" w:rsidRPr="005422A9" w:rsidRDefault="003B7B51" w:rsidP="003B7B51">
      <w:pPr>
        <w:rPr>
          <w:i/>
          <w:iCs/>
        </w:rPr>
      </w:pPr>
      <w:r w:rsidRPr="005422A9">
        <w:rPr>
          <w:i/>
          <w:iCs/>
        </w:rPr>
        <w:t>Meter: 98. 98 88</w:t>
      </w:r>
    </w:p>
    <w:p w14:paraId="1398C334" w14:textId="77777777" w:rsidR="003B7B51" w:rsidRDefault="003B7B51" w:rsidP="003B7B51"/>
    <w:p w14:paraId="66856998" w14:textId="77777777" w:rsidR="003B7B51" w:rsidRDefault="003B7B51" w:rsidP="003B7B51"/>
    <w:p w14:paraId="2730E5E7" w14:textId="77777777" w:rsidR="003B7B51" w:rsidRDefault="003B7B51" w:rsidP="003B7B51"/>
    <w:p w14:paraId="19F0A829" w14:textId="3A9F057C" w:rsidR="003B7B51" w:rsidRDefault="003B7B51" w:rsidP="003B7B51"/>
    <w:p w14:paraId="01A22B23" w14:textId="455D7CF6" w:rsidR="005422A9" w:rsidRDefault="005422A9" w:rsidP="003B7B51"/>
    <w:p w14:paraId="2E8FB965" w14:textId="5AC81655" w:rsidR="005422A9" w:rsidRDefault="005422A9" w:rsidP="003B7B51"/>
    <w:p w14:paraId="490D8F06" w14:textId="2834B259" w:rsidR="005422A9" w:rsidRDefault="005422A9" w:rsidP="003B7B51"/>
    <w:p w14:paraId="08AAB9A8" w14:textId="18A113C9" w:rsidR="005422A9" w:rsidRDefault="005422A9" w:rsidP="003B7B51"/>
    <w:p w14:paraId="7680D0DF" w14:textId="46D9E675" w:rsidR="005422A9" w:rsidRDefault="005422A9" w:rsidP="003B7B51"/>
    <w:p w14:paraId="306B02A0" w14:textId="14509217" w:rsidR="005422A9" w:rsidRDefault="005422A9" w:rsidP="003B7B51"/>
    <w:p w14:paraId="72012749" w14:textId="314D1ECC" w:rsidR="005422A9" w:rsidRDefault="005422A9" w:rsidP="003B7B51"/>
    <w:p w14:paraId="76A33493" w14:textId="6E24DBA4" w:rsidR="005422A9" w:rsidRDefault="005422A9" w:rsidP="003B7B51"/>
    <w:p w14:paraId="170B26AE" w14:textId="21D79DAE" w:rsidR="005422A9" w:rsidRDefault="005422A9" w:rsidP="003B7B51"/>
    <w:p w14:paraId="67C8E617" w14:textId="77C12C55" w:rsidR="005422A9" w:rsidRDefault="005422A9" w:rsidP="003B7B51"/>
    <w:p w14:paraId="48CEA2E7" w14:textId="3A4C52A8" w:rsidR="00AF56B2" w:rsidRDefault="00AF56B2" w:rsidP="003B7B51"/>
    <w:p w14:paraId="1D0BCF99" w14:textId="6927EEE1" w:rsidR="00AF56B2" w:rsidRDefault="00AF56B2" w:rsidP="003B7B51"/>
    <w:p w14:paraId="3C0426D3" w14:textId="06523483" w:rsidR="00AF56B2" w:rsidRDefault="00AF56B2" w:rsidP="003B7B51"/>
    <w:p w14:paraId="1AB5407C" w14:textId="3677A60C" w:rsidR="00AF56B2" w:rsidRDefault="00AF56B2" w:rsidP="003B7B51"/>
    <w:p w14:paraId="2729DB66" w14:textId="0BD2A502" w:rsidR="00AF56B2" w:rsidRDefault="00AF56B2" w:rsidP="003B7B51"/>
    <w:p w14:paraId="2B11061C" w14:textId="77777777" w:rsidR="00AF56B2" w:rsidRDefault="00AF56B2" w:rsidP="003B7B51"/>
    <w:p w14:paraId="44623B5F" w14:textId="078C76AB" w:rsidR="005422A9" w:rsidRDefault="005422A9" w:rsidP="003B7B51"/>
    <w:p w14:paraId="32B138B7" w14:textId="53D99FF8" w:rsidR="005422A9" w:rsidRDefault="005422A9" w:rsidP="003B7B51"/>
    <w:p w14:paraId="5EDABE9D" w14:textId="08CF7EDB" w:rsidR="005422A9" w:rsidRDefault="005422A9" w:rsidP="003B7B51"/>
    <w:p w14:paraId="1B4247AA" w14:textId="58C40FC3" w:rsidR="005422A9" w:rsidRDefault="005422A9" w:rsidP="003B7B51"/>
    <w:p w14:paraId="749D7EDC" w14:textId="5918A1A6" w:rsidR="005422A9" w:rsidRDefault="005422A9" w:rsidP="003B7B51"/>
    <w:p w14:paraId="20FE5485" w14:textId="57FD256B" w:rsidR="005422A9" w:rsidRDefault="005422A9" w:rsidP="003B7B51"/>
    <w:p w14:paraId="25914F11" w14:textId="529306CE" w:rsidR="005422A9" w:rsidRDefault="005422A9" w:rsidP="003B7B51"/>
    <w:p w14:paraId="6D78FF8C" w14:textId="77777777" w:rsidR="005422A9" w:rsidRDefault="005422A9" w:rsidP="003B7B51"/>
    <w:p w14:paraId="406FED2F" w14:textId="77777777" w:rsidR="003B7B51" w:rsidRDefault="003B7B51" w:rsidP="003B7B51"/>
    <w:p w14:paraId="15ED6822" w14:textId="39F85D0B" w:rsidR="003B7B51" w:rsidRDefault="003B7B51" w:rsidP="003B7B51">
      <w:r>
        <w:lastRenderedPageBreak/>
        <w:t>Closing Hymn 637</w:t>
      </w:r>
      <w:r w:rsidR="00AF56B2">
        <w:t xml:space="preserve">   </w:t>
      </w:r>
      <w:r>
        <w:t>How firm a foundation, ye saints of the Lord</w:t>
      </w:r>
    </w:p>
    <w:p w14:paraId="4FC0916E" w14:textId="77777777" w:rsidR="003B7B51" w:rsidRDefault="003B7B51" w:rsidP="003B7B51"/>
    <w:p w14:paraId="369FB841" w14:textId="5BC859DF" w:rsidR="003B7B51" w:rsidRDefault="003B7B51" w:rsidP="003B7B51">
      <w:r>
        <w:t>1</w:t>
      </w:r>
      <w:r w:rsidR="005422A9">
        <w:t xml:space="preserve">    </w:t>
      </w:r>
      <w:r>
        <w:t>How firm a foundation, ye saints of the Lord,</w:t>
      </w:r>
    </w:p>
    <w:p w14:paraId="60842343" w14:textId="77777777" w:rsidR="003B7B51" w:rsidRDefault="003B7B51" w:rsidP="003B7B51">
      <w:r>
        <w:t>is laid for your faith in his excellent word!</w:t>
      </w:r>
    </w:p>
    <w:p w14:paraId="4E651C42" w14:textId="77777777" w:rsidR="003B7B51" w:rsidRDefault="003B7B51" w:rsidP="003B7B51">
      <w:r>
        <w:t>What more can he say than to you he hath said,</w:t>
      </w:r>
    </w:p>
    <w:p w14:paraId="688ED3FA" w14:textId="77777777" w:rsidR="003B7B51" w:rsidRDefault="003B7B51" w:rsidP="003B7B51">
      <w:r>
        <w:t>to you that for refuge to Jesus have fled?</w:t>
      </w:r>
    </w:p>
    <w:p w14:paraId="4A670898" w14:textId="77777777" w:rsidR="003B7B51" w:rsidRDefault="003B7B51" w:rsidP="003B7B51"/>
    <w:p w14:paraId="3155E7CD" w14:textId="443A6479" w:rsidR="003B7B51" w:rsidRDefault="003B7B51" w:rsidP="003B7B51">
      <w:r>
        <w:t>2</w:t>
      </w:r>
      <w:r w:rsidR="005422A9">
        <w:t xml:space="preserve">    </w:t>
      </w:r>
      <w:r>
        <w:t>“Fear not, I am with thee; O be not dismayed!</w:t>
      </w:r>
    </w:p>
    <w:p w14:paraId="72FAD335" w14:textId="77777777" w:rsidR="003B7B51" w:rsidRDefault="003B7B51" w:rsidP="003B7B51">
      <w:r>
        <w:t>For I am thy God, and will still give thee aid;</w:t>
      </w:r>
    </w:p>
    <w:p w14:paraId="6AC72542" w14:textId="77777777" w:rsidR="003B7B51" w:rsidRDefault="003B7B51" w:rsidP="003B7B51">
      <w:r>
        <w:t>I’ll strengthen thee, help thee, and cause thee to stand,</w:t>
      </w:r>
    </w:p>
    <w:p w14:paraId="4C93DDF1" w14:textId="77777777" w:rsidR="003B7B51" w:rsidRDefault="003B7B51" w:rsidP="003B7B51">
      <w:r>
        <w:t>upheld by my righteous, omnipotent hand.</w:t>
      </w:r>
    </w:p>
    <w:p w14:paraId="5FB64A47" w14:textId="77777777" w:rsidR="003B7B51" w:rsidRDefault="003B7B51" w:rsidP="003B7B51"/>
    <w:p w14:paraId="0CCFF866" w14:textId="2E101915" w:rsidR="003B7B51" w:rsidRDefault="003B7B51" w:rsidP="003B7B51">
      <w:r>
        <w:t>3</w:t>
      </w:r>
      <w:r w:rsidR="005422A9">
        <w:t xml:space="preserve">    </w:t>
      </w:r>
      <w:r>
        <w:t>“When through the deep waters I call thee to go,</w:t>
      </w:r>
    </w:p>
    <w:p w14:paraId="3B57EB20" w14:textId="77777777" w:rsidR="003B7B51" w:rsidRDefault="003B7B51" w:rsidP="003B7B51">
      <w:r>
        <w:t>the rivers of woe shall not thee overflow;</w:t>
      </w:r>
    </w:p>
    <w:p w14:paraId="627852D3" w14:textId="77777777" w:rsidR="003B7B51" w:rsidRDefault="003B7B51" w:rsidP="003B7B51">
      <w:r>
        <w:t>for I will be with thee, thy troubles to bless,</w:t>
      </w:r>
    </w:p>
    <w:p w14:paraId="6C0D5469" w14:textId="77777777" w:rsidR="003B7B51" w:rsidRDefault="003B7B51" w:rsidP="003B7B51">
      <w:r>
        <w:t>and sanctify to thee thy deepest distress.</w:t>
      </w:r>
    </w:p>
    <w:p w14:paraId="566C3196" w14:textId="77777777" w:rsidR="003B7B51" w:rsidRDefault="003B7B51" w:rsidP="003B7B51"/>
    <w:p w14:paraId="20BE212D" w14:textId="781CE11A" w:rsidR="003B7B51" w:rsidRDefault="003B7B51" w:rsidP="003B7B51">
      <w:r>
        <w:t>4</w:t>
      </w:r>
      <w:r w:rsidR="005422A9">
        <w:t xml:space="preserve">    </w:t>
      </w:r>
      <w:r>
        <w:t>“When through fiery trials thy pathway shall lie,</w:t>
      </w:r>
    </w:p>
    <w:p w14:paraId="0AE5F571" w14:textId="77777777" w:rsidR="003B7B51" w:rsidRDefault="003B7B51" w:rsidP="003B7B51">
      <w:r>
        <w:t>my grace, all-sufficient, shall be thy supply;</w:t>
      </w:r>
    </w:p>
    <w:p w14:paraId="7C92AA5D" w14:textId="77777777" w:rsidR="003B7B51" w:rsidRDefault="003B7B51" w:rsidP="003B7B51">
      <w:r>
        <w:t>the flame shall not hurt thee; I only design</w:t>
      </w:r>
    </w:p>
    <w:p w14:paraId="5FBD4D0D" w14:textId="77777777" w:rsidR="003B7B51" w:rsidRDefault="003B7B51" w:rsidP="003B7B51">
      <w:r>
        <w:t>thy dross to consume, and thy gold to refine.</w:t>
      </w:r>
    </w:p>
    <w:p w14:paraId="7C41E51A" w14:textId="77777777" w:rsidR="003B7B51" w:rsidRDefault="003B7B51" w:rsidP="003B7B51"/>
    <w:p w14:paraId="28015CA6" w14:textId="02045C65" w:rsidR="003B7B51" w:rsidRDefault="003B7B51" w:rsidP="003B7B51">
      <w:r>
        <w:t>5</w:t>
      </w:r>
      <w:r w:rsidR="005422A9">
        <w:t xml:space="preserve">    </w:t>
      </w:r>
      <w:r>
        <w:t>“The soul that to Jesus hath fled for repose,</w:t>
      </w:r>
    </w:p>
    <w:p w14:paraId="1EADF322" w14:textId="77777777" w:rsidR="003B7B51" w:rsidRDefault="003B7B51" w:rsidP="003B7B51">
      <w:r>
        <w:t>I will not, I will not desert to its foes;</w:t>
      </w:r>
    </w:p>
    <w:p w14:paraId="687A75C0" w14:textId="77777777" w:rsidR="003B7B51" w:rsidRDefault="003B7B51" w:rsidP="003B7B51">
      <w:r>
        <w:t>that soul, though all hell shall endeavor to shake,</w:t>
      </w:r>
    </w:p>
    <w:p w14:paraId="64403D0F" w14:textId="77777777" w:rsidR="003B7B51" w:rsidRDefault="003B7B51" w:rsidP="003B7B51">
      <w:r>
        <w:t>I’ll never, no, never, no, never forsake.”</w:t>
      </w:r>
    </w:p>
    <w:p w14:paraId="0F734849" w14:textId="77777777" w:rsidR="003B7B51" w:rsidRDefault="003B7B51" w:rsidP="003B7B51"/>
    <w:p w14:paraId="54A8D835" w14:textId="77777777" w:rsidR="003B7B51" w:rsidRPr="005422A9" w:rsidRDefault="003B7B51" w:rsidP="003B7B51">
      <w:pPr>
        <w:rPr>
          <w:i/>
          <w:iCs/>
        </w:rPr>
      </w:pPr>
      <w:r w:rsidRPr="005422A9">
        <w:rPr>
          <w:i/>
          <w:iCs/>
        </w:rPr>
        <w:t>Words: K. in John Rippon’s Selection, 1787, alt.</w:t>
      </w:r>
    </w:p>
    <w:p w14:paraId="6C7B523A" w14:textId="77777777" w:rsidR="003B7B51" w:rsidRPr="005422A9" w:rsidRDefault="003B7B51" w:rsidP="003B7B51">
      <w:pPr>
        <w:rPr>
          <w:i/>
          <w:iCs/>
        </w:rPr>
      </w:pPr>
      <w:r w:rsidRPr="005422A9">
        <w:rPr>
          <w:i/>
          <w:iCs/>
        </w:rPr>
        <w:t>Music: Lyons, att. Johann Michael Haydn (1737-1806); desc. Lois Fyfe (b. 1927)</w:t>
      </w:r>
    </w:p>
    <w:p w14:paraId="520E6744" w14:textId="77777777" w:rsidR="003B7B51" w:rsidRPr="005422A9" w:rsidRDefault="003B7B51" w:rsidP="003B7B51">
      <w:pPr>
        <w:rPr>
          <w:i/>
          <w:iCs/>
        </w:rPr>
      </w:pPr>
      <w:r w:rsidRPr="005422A9">
        <w:rPr>
          <w:i/>
          <w:iCs/>
        </w:rPr>
        <w:t>Meter: 11 11. 11 11</w:t>
      </w:r>
    </w:p>
    <w:sectPr w:rsidR="003B7B51" w:rsidRPr="005422A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M0MDU0MTOwMDY3NDRT0lEKTi0uzszPAykwrgUAJh9KJCwAAAA="/>
  </w:docVars>
  <w:rsids>
    <w:rsidRoot w:val="003B7B51"/>
    <w:rsid w:val="003B7B51"/>
    <w:rsid w:val="005422A9"/>
    <w:rsid w:val="00612422"/>
    <w:rsid w:val="00715994"/>
    <w:rsid w:val="00AF56B2"/>
    <w:rsid w:val="00BF11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FF9407"/>
  <w15:chartTrackingRefBased/>
  <w15:docId w15:val="{05ACED77-65DE-45F5-B8E1-18874E41EF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3</Pages>
  <Words>447</Words>
  <Characters>2550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 Assistant</dc:creator>
  <cp:keywords/>
  <dc:description/>
  <cp:lastModifiedBy>Admin Assistant</cp:lastModifiedBy>
  <cp:revision>3</cp:revision>
  <dcterms:created xsi:type="dcterms:W3CDTF">2021-09-14T14:59:00Z</dcterms:created>
  <dcterms:modified xsi:type="dcterms:W3CDTF">2021-09-16T13:30:00Z</dcterms:modified>
</cp:coreProperties>
</file>